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39C37" w14:textId="12803806" w:rsidR="00676CA0" w:rsidRPr="007D4E87" w:rsidRDefault="00CB5E10" w:rsidP="00EA4F2A">
      <w:pPr>
        <w:pStyle w:val="Heading1"/>
        <w:jc w:val="right"/>
        <w:rPr>
          <w:rFonts w:ascii="Calibri" w:hAnsi="Calibri" w:cs="Arial"/>
          <w:color w:val="4472C4" w:themeColor="accent5"/>
          <w:sz w:val="52"/>
          <w:szCs w:val="52"/>
          <w:lang w:val="en-CA"/>
        </w:rPr>
      </w:pPr>
      <w:r w:rsidRPr="00AC7059">
        <w:rPr>
          <w:rFonts w:ascii="Calibri" w:hAnsi="Calibri" w:cs="Arial"/>
          <w:noProof/>
          <w:color w:val="4472C4" w:themeColor="accent5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5BF1F8EC" wp14:editId="6112E672">
            <wp:simplePos x="0" y="0"/>
            <wp:positionH relativeFrom="margin">
              <wp:align>left</wp:align>
            </wp:positionH>
            <wp:positionV relativeFrom="paragraph">
              <wp:posOffset>-591185</wp:posOffset>
            </wp:positionV>
            <wp:extent cx="1095375" cy="1095375"/>
            <wp:effectExtent l="0" t="0" r="9525" b="9525"/>
            <wp:wrapNone/>
            <wp:docPr id="3" name="Picture 3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, vector graphic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72D" w:rsidRPr="00AC7059">
        <w:rPr>
          <w:rFonts w:ascii="Calibri" w:hAnsi="Calibri" w:cs="Arial"/>
          <w:noProof/>
          <w:color w:val="4472C4" w:themeColor="accent5"/>
          <w:sz w:val="44"/>
          <w:szCs w:val="44"/>
          <w:lang w:val="en-CA" w:eastAsia="en-CA"/>
        </w:rPr>
        <w:t>Refund Request</w:t>
      </w:r>
    </w:p>
    <w:p w14:paraId="3EBC9F54" w14:textId="77777777" w:rsidR="003276EA" w:rsidRPr="00EA492F" w:rsidRDefault="00EA492F" w:rsidP="003A5D18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611E80" wp14:editId="1BDBE04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19050" t="19050" r="19050" b="28575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EB27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" strokecolor="#92d050" strokeweight="3pt">
                <v:shadow color="#1f4d78" opacity=".5" offset="1pt"/>
              </v:shape>
            </w:pict>
          </mc:Fallback>
        </mc:AlternateContent>
      </w:r>
    </w:p>
    <w:p w14:paraId="65393FF1" w14:textId="5D8ADF3C" w:rsidR="007D4E87" w:rsidRPr="00AC7059" w:rsidRDefault="0078072D" w:rsidP="00AB3923">
      <w:pPr>
        <w:jc w:val="right"/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</w:pPr>
      <w:r w:rsidRPr="00AC7059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Summer</w:t>
      </w:r>
      <w:r w:rsidR="00EA4F2A" w:rsidRPr="00AC7059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 xml:space="preserve"> 20</w:t>
      </w:r>
      <w:r w:rsidR="005B7C4F" w:rsidRPr="00AC7059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2</w:t>
      </w:r>
      <w:r w:rsidR="00230F06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3</w:t>
      </w:r>
    </w:p>
    <w:p w14:paraId="6056E601" w14:textId="62F37CA0" w:rsidR="00E96F57" w:rsidRDefault="0078072D">
      <w:pPr>
        <w:rPr>
          <w:rFonts w:asciiTheme="minorHAnsi" w:hAnsiTheme="minorHAnsi" w:cs="Arial"/>
          <w:b/>
          <w:sz w:val="19"/>
          <w:szCs w:val="19"/>
          <w:u w:val="single"/>
          <w:lang w:val="en-CA"/>
        </w:rPr>
      </w:pP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>Your refund request must be done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in writing,</w:t>
      </w:r>
      <w:r w:rsidR="00E40440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 </w:t>
      </w:r>
      <w:r w:rsidR="00FC00CD"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signed and handed out in person or sent </w:t>
      </w:r>
      <w:r w:rsidRPr="000076AF">
        <w:rPr>
          <w:rFonts w:asciiTheme="minorHAnsi" w:hAnsiTheme="minorHAnsi" w:cs="Arial"/>
          <w:b/>
          <w:sz w:val="19"/>
          <w:szCs w:val="19"/>
          <w:u w:val="single"/>
          <w:lang w:val="en-CA"/>
        </w:rPr>
        <w:t xml:space="preserve">by email to </w:t>
      </w:r>
    </w:p>
    <w:p w14:paraId="100A4966" w14:textId="7485EB4C" w:rsidR="00ED3311" w:rsidRPr="0064386D" w:rsidRDefault="00F440F9" w:rsidP="0064386D">
      <w:pPr>
        <w:rPr>
          <w:rFonts w:asciiTheme="minorHAnsi" w:eastAsiaTheme="majorEastAsia" w:hAnsiTheme="minorHAnsi" w:cs="Arial"/>
          <w:sz w:val="19"/>
          <w:szCs w:val="19"/>
        </w:rPr>
      </w:pPr>
      <w:hyperlink r:id="rId9" w:history="1">
        <w:r w:rsidRPr="00342D35">
          <w:rPr>
            <w:rStyle w:val="Hyperlink"/>
          </w:rPr>
          <w:t>i</w:t>
        </w:r>
        <w:r w:rsidRPr="00342D35">
          <w:rPr>
            <w:rStyle w:val="Hyperlink"/>
            <w:rFonts w:asciiTheme="minorHAnsi" w:eastAsiaTheme="majorEastAsia" w:hAnsiTheme="minorHAnsi" w:cs="Arial"/>
            <w:sz w:val="19"/>
            <w:szCs w:val="19"/>
          </w:rPr>
          <w:t>nfo@campjour.com</w:t>
        </w:r>
      </w:hyperlink>
    </w:p>
    <w:p w14:paraId="427FF671" w14:textId="77777777" w:rsidR="007F467E" w:rsidRPr="000076AF" w:rsidRDefault="0078072D" w:rsidP="00E96F57">
      <w:pPr>
        <w:pStyle w:val="BodyText2"/>
        <w:numPr>
          <w:ilvl w:val="0"/>
          <w:numId w:val="7"/>
        </w:numPr>
        <w:spacing w:before="120"/>
        <w:ind w:left="714" w:hanging="357"/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14:paraId="421E2EFC" w14:textId="0FADA341" w:rsidR="007E1518" w:rsidRPr="000076AF" w:rsidRDefault="0078072D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</w:t>
      </w:r>
      <w:r w:rsidR="00ED3311">
        <w:rPr>
          <w:rFonts w:asciiTheme="minorHAnsi" w:hAnsiTheme="minorHAnsi"/>
          <w:i w:val="0"/>
          <w:iCs w:val="0"/>
          <w:sz w:val="19"/>
          <w:szCs w:val="19"/>
          <w:lang w:val="en-CA"/>
        </w:rPr>
        <w:t>cance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14:paraId="1AFD4800" w14:textId="77777777" w:rsidR="0078072D" w:rsidRPr="000076AF" w:rsidRDefault="005B7C4F" w:rsidP="003D3039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are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sent by cheque, after a processing time of 30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business </w:t>
      </w:r>
      <w:r w:rsidR="0078072D"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days.</w:t>
      </w:r>
    </w:p>
    <w:p w14:paraId="01BFE24C" w14:textId="77777777" w:rsidR="00E96F57" w:rsidRPr="00E96F57" w:rsidRDefault="0078072D" w:rsidP="00E96F57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A 10 percent administrative fee will be charged for all cancellations.</w:t>
      </w:r>
    </w:p>
    <w:p w14:paraId="39593D39" w14:textId="6475E701" w:rsidR="00700B36" w:rsidRPr="00E96F57" w:rsidRDefault="0078072D" w:rsidP="00E96F57">
      <w:pPr>
        <w:pStyle w:val="BodyText2"/>
        <w:spacing w:before="120"/>
        <w:rPr>
          <w:rFonts w:asciiTheme="minorHAnsi" w:hAnsiTheme="minorHAnsi"/>
          <w:i w:val="0"/>
          <w:sz w:val="19"/>
          <w:szCs w:val="19"/>
          <w:lang w:val="en-CA"/>
        </w:rPr>
      </w:pPr>
      <w:r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 xml:space="preserve">Name of registered </w:t>
      </w:r>
      <w:r w:rsidR="00ED3311"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>camper</w:t>
      </w:r>
      <w:r w:rsidR="00ED3311" w:rsidRPr="00E96F57">
        <w:rPr>
          <w:rFonts w:asciiTheme="minorHAnsi" w:hAnsiTheme="minorHAnsi"/>
          <w:i w:val="0"/>
          <w:sz w:val="22"/>
          <w:szCs w:val="19"/>
          <w:lang w:val="en-CA"/>
        </w:rPr>
        <w:t>:</w:t>
      </w:r>
      <w:r w:rsidR="00132C6D" w:rsidRPr="00E96F57">
        <w:rPr>
          <w:rFonts w:asciiTheme="minorHAnsi" w:hAnsiTheme="minorHAnsi"/>
          <w:i w:val="0"/>
          <w:sz w:val="22"/>
          <w:szCs w:val="19"/>
          <w:lang w:val="en-CA"/>
        </w:rPr>
        <w:t xml:space="preserve"> </w:t>
      </w:r>
      <w:r w:rsidR="004358E3" w:rsidRPr="00E96F5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4358E3" w:rsidRPr="00E96F5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="004358E3" w:rsidRPr="00E96F57">
        <w:rPr>
          <w:rFonts w:asciiTheme="minorHAnsi" w:hAnsiTheme="minorHAnsi"/>
          <w:sz w:val="22"/>
          <w:szCs w:val="19"/>
        </w:rPr>
      </w:r>
      <w:r w:rsidR="004358E3" w:rsidRPr="00E96F57">
        <w:rPr>
          <w:rFonts w:asciiTheme="minorHAnsi" w:hAnsiTheme="minorHAnsi"/>
          <w:sz w:val="22"/>
          <w:szCs w:val="19"/>
        </w:rPr>
        <w:fldChar w:fldCharType="separate"/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5F7453" w:rsidRPr="00E96F57">
        <w:rPr>
          <w:rFonts w:asciiTheme="minorHAnsi" w:hAnsiTheme="minorHAnsi"/>
          <w:sz w:val="22"/>
          <w:szCs w:val="19"/>
        </w:rPr>
        <w:t> </w:t>
      </w:r>
      <w:r w:rsidR="004358E3" w:rsidRPr="00E96F57">
        <w:rPr>
          <w:rFonts w:asciiTheme="minorHAnsi" w:hAnsiTheme="minorHAnsi"/>
          <w:sz w:val="22"/>
          <w:szCs w:val="19"/>
        </w:rPr>
        <w:fldChar w:fldCharType="end"/>
      </w:r>
    </w:p>
    <w:p w14:paraId="2F8E95B8" w14:textId="77777777" w:rsidR="003665D9" w:rsidRPr="00E96F57" w:rsidRDefault="003665D9" w:rsidP="00E96F57">
      <w:pPr>
        <w:framePr w:hSpace="180" w:wrap="around" w:vAnchor="text" w:hAnchor="margin" w:y="-9"/>
        <w:spacing w:before="120"/>
        <w:rPr>
          <w:rFonts w:asciiTheme="minorHAnsi" w:hAnsiTheme="minorHAnsi"/>
          <w:sz w:val="22"/>
          <w:szCs w:val="19"/>
          <w:lang w:val="en-CA"/>
        </w:rPr>
      </w:pPr>
    </w:p>
    <w:p w14:paraId="0C126E71" w14:textId="23088512" w:rsidR="00AB3923" w:rsidRPr="00F440F9" w:rsidRDefault="00764FA0" w:rsidP="00E96F57">
      <w:pPr>
        <w:spacing w:before="120"/>
        <w:rPr>
          <w:rFonts w:asciiTheme="minorHAnsi" w:hAnsiTheme="minorHAnsi"/>
          <w:sz w:val="22"/>
          <w:szCs w:val="19"/>
          <w:lang w:val="en-CA"/>
        </w:rPr>
      </w:pP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Reason </w:t>
      </w:r>
      <w:r w:rsidR="00E80D44">
        <w:rPr>
          <w:rFonts w:asciiTheme="minorHAnsi" w:hAnsiTheme="minorHAnsi"/>
          <w:b/>
          <w:sz w:val="22"/>
          <w:szCs w:val="19"/>
          <w:u w:val="single"/>
          <w:lang w:val="en-CA"/>
        </w:rPr>
        <w:t>for</w:t>
      </w: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 </w:t>
      </w:r>
      <w:r w:rsidR="00ED3311"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>cancellation</w:t>
      </w:r>
      <w:r w:rsidR="00ED3311" w:rsidRPr="00E96F57">
        <w:rPr>
          <w:rFonts w:asciiTheme="minorHAnsi" w:hAnsiTheme="minorHAnsi"/>
          <w:sz w:val="22"/>
          <w:szCs w:val="19"/>
          <w:lang w:val="en-CA"/>
        </w:rPr>
        <w:t>:</w:t>
      </w:r>
      <w:r w:rsidR="00AE43D7" w:rsidRPr="00E96F57">
        <w:rPr>
          <w:rFonts w:asciiTheme="minorHAnsi" w:hAnsiTheme="minorHAnsi"/>
          <w:sz w:val="22"/>
          <w:szCs w:val="19"/>
          <w:lang w:val="en-CA"/>
        </w:rPr>
        <w:t xml:space="preserve"> </w:t>
      </w:r>
      <w:r w:rsidR="00AE43D7" w:rsidRPr="00E96F5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43D7" w:rsidRPr="00E96F5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="00AE43D7" w:rsidRPr="00E96F57">
        <w:rPr>
          <w:rFonts w:asciiTheme="minorHAnsi" w:hAnsiTheme="minorHAnsi"/>
          <w:sz w:val="22"/>
          <w:szCs w:val="19"/>
        </w:rPr>
      </w:r>
      <w:r w:rsidR="00AE43D7" w:rsidRPr="00E96F57">
        <w:rPr>
          <w:rFonts w:asciiTheme="minorHAnsi" w:hAnsiTheme="minorHAnsi"/>
          <w:sz w:val="22"/>
          <w:szCs w:val="19"/>
        </w:rPr>
        <w:fldChar w:fldCharType="separate"/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t> </w:t>
      </w:r>
      <w:r w:rsidR="00AE43D7" w:rsidRPr="00E96F57">
        <w:rPr>
          <w:rFonts w:asciiTheme="minorHAnsi" w:hAnsiTheme="minorHAnsi"/>
          <w:sz w:val="22"/>
          <w:szCs w:val="19"/>
        </w:rPr>
        <w:fldChar w:fldCharType="end"/>
      </w:r>
    </w:p>
    <w:p w14:paraId="18E5D729" w14:textId="77777777" w:rsidR="00230F06" w:rsidRPr="00CB5E10" w:rsidRDefault="00230F06" w:rsidP="00E96F57">
      <w:pPr>
        <w:spacing w:before="120"/>
        <w:rPr>
          <w:rFonts w:asciiTheme="minorHAnsi" w:hAnsiTheme="minorHAnsi"/>
          <w:sz w:val="22"/>
          <w:szCs w:val="19"/>
          <w:lang w:val="en-CA"/>
        </w:rPr>
      </w:pPr>
    </w:p>
    <w:p w14:paraId="3A239A2D" w14:textId="77777777" w:rsidR="0050020E" w:rsidRPr="00AB3923" w:rsidRDefault="0078072D" w:rsidP="00E96F57">
      <w:pPr>
        <w:spacing w:before="120"/>
        <w:rPr>
          <w:rFonts w:asciiTheme="minorHAnsi" w:hAnsiTheme="minorHAnsi"/>
          <w:b/>
          <w:bCs/>
          <w:sz w:val="19"/>
          <w:szCs w:val="19"/>
          <w:lang w:val="en-CA"/>
        </w:rPr>
      </w:pPr>
      <w:r w:rsidRPr="00AB3923">
        <w:rPr>
          <w:rFonts w:asciiTheme="minorHAnsi" w:hAnsiTheme="minorHAnsi"/>
          <w:b/>
          <w:sz w:val="19"/>
          <w:szCs w:val="19"/>
          <w:lang w:val="en-CA"/>
        </w:rPr>
        <w:t>I wish to cancel my child</w:t>
      </w:r>
      <w:r w:rsidR="002E7512" w:rsidRPr="00AB3923">
        <w:rPr>
          <w:rFonts w:asciiTheme="minorHAnsi" w:hAnsiTheme="minorHAnsi"/>
          <w:b/>
          <w:sz w:val="19"/>
          <w:szCs w:val="19"/>
          <w:lang w:val="en-CA"/>
        </w:rPr>
        <w:t>’s registration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</w:t>
      </w:r>
      <w:r w:rsidR="00214E05" w:rsidRPr="00AB3923">
        <w:rPr>
          <w:rFonts w:asciiTheme="minorHAnsi" w:hAnsiTheme="minorHAnsi"/>
          <w:b/>
          <w:sz w:val="19"/>
          <w:szCs w:val="19"/>
          <w:lang w:val="en-CA"/>
        </w:rPr>
        <w:t>for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the following </w:t>
      </w:r>
      <w:r w:rsidR="000076AF" w:rsidRPr="00AB3923">
        <w:rPr>
          <w:rFonts w:asciiTheme="minorHAnsi" w:hAnsiTheme="minorHAnsi"/>
          <w:b/>
          <w:sz w:val="19"/>
          <w:szCs w:val="19"/>
          <w:lang w:val="en-CA"/>
        </w:rPr>
        <w:t>program</w:t>
      </w:r>
      <w:r w:rsidR="00AB3923" w:rsidRPr="00AB3923">
        <w:rPr>
          <w:rFonts w:asciiTheme="minorHAnsi" w:hAnsiTheme="minorHAnsi"/>
          <w:b/>
          <w:sz w:val="19"/>
          <w:szCs w:val="19"/>
          <w:lang w:val="en-CA"/>
        </w:rPr>
        <w:t>(s)</w:t>
      </w:r>
      <w:r w:rsidR="000076AF" w:rsidRPr="00AB3923">
        <w:rPr>
          <w:rFonts w:asciiTheme="minorHAnsi" w:hAnsiTheme="minorHAnsi"/>
          <w:b/>
          <w:sz w:val="19"/>
          <w:szCs w:val="19"/>
          <w:lang w:val="en-CA"/>
        </w:rPr>
        <w:t>:</w:t>
      </w:r>
    </w:p>
    <w:tbl>
      <w:tblPr>
        <w:tblW w:w="4925" w:type="pct"/>
        <w:tblBorders>
          <w:top w:val="single" w:sz="18" w:space="0" w:color="auto"/>
          <w:bottom w:val="single" w:sz="18" w:space="0" w:color="auto"/>
        </w:tblBorders>
        <w:tblLayout w:type="fixed"/>
        <w:tblLook w:val="0660" w:firstRow="1" w:lastRow="1" w:firstColumn="0" w:lastColumn="0" w:noHBand="1" w:noVBand="1"/>
      </w:tblPr>
      <w:tblGrid>
        <w:gridCol w:w="3181"/>
        <w:gridCol w:w="3869"/>
        <w:gridCol w:w="3860"/>
      </w:tblGrid>
      <w:tr w:rsidR="00E80D44" w:rsidRPr="00F440F9" w14:paraId="4D8AE890" w14:textId="77777777" w:rsidTr="00BF54F5">
        <w:trPr>
          <w:trHeight w:val="310"/>
        </w:trPr>
        <w:tc>
          <w:tcPr>
            <w:tcW w:w="1458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02DE81E0" w14:textId="6FD851AC" w:rsidR="00E80D44" w:rsidRPr="000076AF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="00230F06">
              <w:rPr>
                <w:rFonts w:asciiTheme="minorHAnsi" w:hAnsiTheme="minorHAnsi" w:cs="Arial"/>
                <w:sz w:val="19"/>
                <w:szCs w:val="19"/>
                <w:lang w:val="en-CA"/>
              </w:rPr>
              <w:t>Sciences</w:t>
            </w:r>
          </w:p>
        </w:tc>
        <w:tc>
          <w:tcPr>
            <w:tcW w:w="1773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2D291377" w14:textId="3720C74A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1BDC92B4" w14:textId="00E94414" w:rsidR="00E80D44" w:rsidRPr="00407BD1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="000F3718"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77F4BF08" w14:textId="2E260448" w:rsidR="00E80D44" w:rsidRPr="000076AF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7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="00F440F9"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0351863A" w14:textId="0D4F9DCC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4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single" w:sz="18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7E952622" w14:textId="6151F5D5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5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1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AE4E4AE" w14:textId="4552C4E3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7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7A25CAA3" w14:textId="2B9AE522" w:rsidR="00E80D44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4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="00F440F9"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F440F9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24618DD5" w14:textId="107ACA6B" w:rsidR="00E80D44" w:rsidRPr="00407BD1" w:rsidRDefault="00E80D44" w:rsidP="00E80D4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</w:r>
            <w:r w:rsidR="00000000"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F440F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F440F9" w:rsidRPr="00F440F9" w14:paraId="2E872AC0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6508C164" w14:textId="77777777" w:rsidR="00F440F9" w:rsidRPr="000076A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Pr="00407BD1">
              <w:rPr>
                <w:rFonts w:asciiTheme="minorHAnsi" w:hAnsiTheme="minorHAnsi" w:cs="Arial"/>
                <w:sz w:val="19"/>
                <w:szCs w:val="19"/>
                <w:lang w:val="en-CA"/>
              </w:rPr>
              <w:t>Cardio Ninja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6D7B1EF6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275FAFCA" w14:textId="77777777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1CE7ABEE" w14:textId="77777777" w:rsidR="00F440F9" w:rsidRPr="000076A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0058E6E4" w14:textId="7EBB913D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65E0EDC1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010DF330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0F372566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5B783B48" w14:textId="51A26CEE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F440F9" w:rsidRPr="00F440F9" w14:paraId="3C42EAD6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127FC951" w14:textId="057A7C67" w:rsidR="00F440F9" w:rsidRPr="000076AF" w:rsidRDefault="00F440F9" w:rsidP="00F440F9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asciiTheme="minorHAnsi" w:hAnsiTheme="minorHAnsi" w:cs="Arial"/>
                <w:sz w:val="19"/>
                <w:szCs w:val="19"/>
                <w:lang w:val="en-CA"/>
              </w:rPr>
              <w:t>Dan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12C065F3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7A13E142" w14:textId="77777777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67B593D7" w14:textId="77777777" w:rsidR="00F440F9" w:rsidRPr="000076A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714EA86B" w14:textId="3BF58A7A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66C5F74B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53ACF7C6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2DAA469D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4950CFDB" w14:textId="7863CD26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F440F9" w:rsidRPr="00F440F9" w14:paraId="6BD82590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6E37EB42" w14:textId="77777777" w:rsidR="00F440F9" w:rsidRPr="005B7C4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rogram: </w:t>
            </w:r>
            <w:r w:rsidRPr="00407BD1">
              <w:rPr>
                <w:rFonts w:asciiTheme="minorHAnsi" w:hAnsiTheme="minorHAnsi" w:cs="Arial"/>
                <w:sz w:val="19"/>
                <w:szCs w:val="19"/>
                <w:lang w:val="en-CA"/>
              </w:rPr>
              <w:t>Technologies vertes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77CBCFEF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60F4FF74" w14:textId="77777777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31F8FA41" w14:textId="77777777" w:rsidR="00F440F9" w:rsidRPr="000076A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32836DBE" w14:textId="37A565C8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7BA0B84E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5FCB90EE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1F83D966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6A58CDB2" w14:textId="2037D6DA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  <w:tr w:rsidR="00F440F9" w:rsidRPr="00F440F9" w14:paraId="289EC6E2" w14:textId="77777777" w:rsidTr="00BF54F5">
        <w:trPr>
          <w:trHeight w:val="310"/>
        </w:trPr>
        <w:tc>
          <w:tcPr>
            <w:tcW w:w="1458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  <w:noWrap/>
          </w:tcPr>
          <w:p w14:paraId="57876B55" w14:textId="01948038" w:rsidR="00F440F9" w:rsidRPr="00407BD1" w:rsidRDefault="00F440F9" w:rsidP="00F440F9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/>
                <w:sz w:val="19"/>
                <w:szCs w:val="19"/>
                <w:lang w:val="en-CA"/>
              </w:rPr>
              <w:t>Day care service</w:t>
            </w:r>
          </w:p>
        </w:tc>
        <w:tc>
          <w:tcPr>
            <w:tcW w:w="1773" w:type="pct"/>
            <w:tcBorders>
              <w:top w:val="thinThickLargeGap" w:sz="4" w:space="0" w:color="auto"/>
              <w:left w:val="single" w:sz="12" w:space="0" w:color="auto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09EE4992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3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15892AFA" w14:textId="77777777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0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14:paraId="4A42707E" w14:textId="77777777" w:rsidR="00F440F9" w:rsidRPr="000076AF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the 17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1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14:paraId="20E79C9E" w14:textId="71E26A09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2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thinThickLargeGap" w:sz="4" w:space="0" w:color="auto"/>
              <w:left w:val="single" w:sz="4" w:space="0" w:color="000000"/>
              <w:bottom w:val="thinThickLargeGap" w:sz="4" w:space="0" w:color="auto"/>
              <w:right w:val="single" w:sz="12" w:space="0" w:color="auto"/>
            </w:tcBorders>
            <w:shd w:val="clear" w:color="auto" w:fill="auto"/>
          </w:tcPr>
          <w:p w14:paraId="396A4484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of the 3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st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4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3CD34948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7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1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10AF1405" w14:textId="77777777" w:rsidR="00F440F9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the 14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14:paraId="7E80A74A" w14:textId="279FB486" w:rsidR="00F440F9" w:rsidRPr="00407BD1" w:rsidRDefault="00F440F9" w:rsidP="00F440F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  <w:lang w:val="en-CA"/>
              </w:rPr>
              <w:instrText xml:space="preserve"> FORMCHECKBOX </w:instrText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</w:r>
            <w:r>
              <w:rPr>
                <w:rFonts w:asciiTheme="minorHAnsi" w:hAnsiTheme="minorHAnsi" w:cs="Arial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asciiTheme="minorHAnsi" w:hAnsiTheme="minorHAnsi" w:cs="Arial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8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proofErr w:type="gramStart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1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proofErr w:type="gramEnd"/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</w:tc>
      </w:tr>
    </w:tbl>
    <w:p w14:paraId="5DFD31F3" w14:textId="77777777" w:rsidR="00230F06" w:rsidRDefault="00230F06" w:rsidP="00E96F57">
      <w:pPr>
        <w:spacing w:before="120"/>
        <w:rPr>
          <w:rFonts w:asciiTheme="minorHAnsi" w:hAnsiTheme="minorHAnsi" w:cs="Arial"/>
          <w:lang w:val="en-CA"/>
        </w:rPr>
      </w:pPr>
    </w:p>
    <w:p w14:paraId="18CA46BD" w14:textId="77777777" w:rsidR="00230F06" w:rsidRDefault="00230F06" w:rsidP="00E96F57">
      <w:pPr>
        <w:spacing w:before="120"/>
        <w:rPr>
          <w:rFonts w:asciiTheme="minorHAnsi" w:hAnsiTheme="minorHAnsi" w:cs="Arial"/>
          <w:lang w:val="en-CA"/>
        </w:rPr>
      </w:pPr>
    </w:p>
    <w:p w14:paraId="0C67EFF5" w14:textId="557230E3" w:rsidR="003665D9" w:rsidRPr="000F3718" w:rsidRDefault="002E7512" w:rsidP="00E96F57">
      <w:pPr>
        <w:spacing w:before="120"/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 xml:space="preserve">Name of the person to whom the cheque will be </w:t>
      </w:r>
      <w:r w:rsidR="000076AF" w:rsidRPr="000076AF">
        <w:rPr>
          <w:rFonts w:asciiTheme="minorHAnsi" w:hAnsiTheme="minorHAnsi" w:cs="Arial"/>
          <w:lang w:val="en-CA"/>
        </w:rPr>
        <w:t>addressed</w:t>
      </w:r>
      <w:r w:rsidR="00764FA0">
        <w:rPr>
          <w:rFonts w:asciiTheme="minorHAnsi" w:hAnsiTheme="minorHAnsi" w:cs="Arial"/>
          <w:lang w:val="en-CA"/>
        </w:rPr>
        <w:t xml:space="preserve"> to</w:t>
      </w:r>
      <w:r w:rsidR="000076AF" w:rsidRPr="000076AF">
        <w:rPr>
          <w:rFonts w:asciiTheme="minorHAnsi" w:hAnsiTheme="minorHAnsi" w:cs="Arial"/>
          <w:lang w:val="en-CA"/>
        </w:rPr>
        <w:t>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C7059">
        <w:rPr>
          <w:rFonts w:asciiTheme="minorHAnsi" w:hAnsiTheme="minorHAnsi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C7059" w:rsidRPr="00AC7059">
        <w:rPr>
          <w:rFonts w:asciiTheme="minorHAnsi" w:hAnsiTheme="minorHAnsi" w:cs="Arial"/>
          <w:lang w:val="en-CA"/>
        </w:rPr>
        <w:instrText xml:space="preserve"> FORMTEXT </w:instrText>
      </w:r>
      <w:r w:rsidR="00AC7059">
        <w:rPr>
          <w:rFonts w:asciiTheme="minorHAnsi" w:hAnsiTheme="minorHAnsi" w:cs="Arial"/>
        </w:rPr>
      </w:r>
      <w:r w:rsidR="00AC7059">
        <w:rPr>
          <w:rFonts w:asciiTheme="minorHAnsi" w:hAnsiTheme="minorHAnsi" w:cs="Arial"/>
        </w:rPr>
        <w:fldChar w:fldCharType="separate"/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  <w:noProof/>
        </w:rPr>
        <w:t> </w:t>
      </w:r>
      <w:r w:rsidR="00AC7059">
        <w:rPr>
          <w:rFonts w:asciiTheme="minorHAnsi" w:hAnsiTheme="minorHAnsi" w:cs="Arial"/>
        </w:rPr>
        <w:fldChar w:fldCharType="end"/>
      </w:r>
      <w:r w:rsidR="000F3718" w:rsidRPr="000F3718">
        <w:rPr>
          <w:rFonts w:asciiTheme="minorHAnsi" w:hAnsiTheme="minorHAnsi" w:cs="Arial"/>
          <w:lang w:val="en-CA"/>
        </w:rPr>
        <w:t xml:space="preserve"> </w:t>
      </w:r>
      <w:r w:rsidRPr="000076AF">
        <w:rPr>
          <w:rFonts w:asciiTheme="minorHAnsi" w:hAnsiTheme="minorHAnsi" w:cs="Arial"/>
          <w:lang w:val="en-CA"/>
        </w:rPr>
        <w:t xml:space="preserve">Phone </w:t>
      </w:r>
      <w:r w:rsidR="000076AF" w:rsidRPr="000076AF">
        <w:rPr>
          <w:rFonts w:asciiTheme="minorHAnsi" w:hAnsiTheme="minorHAnsi" w:cs="Arial"/>
          <w:lang w:val="en-CA"/>
        </w:rPr>
        <w:t>number:</w:t>
      </w:r>
      <w:r w:rsidR="00132C6D" w:rsidRPr="000076AF">
        <w:rPr>
          <w:rFonts w:asciiTheme="minorHAnsi" w:hAnsiTheme="minorHAnsi" w:cs="Arial"/>
          <w:lang w:val="en-CA"/>
        </w:rPr>
        <w:t xml:space="preserve"> </w:t>
      </w:r>
      <w:r w:rsidR="00AD63CD" w:rsidRPr="000076AF">
        <w:rPr>
          <w:rFonts w:asciiTheme="minorHAnsi" w:hAnsiTheme="minorHAnsi" w:cs="Arial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0" w:name="Texte4"/>
      <w:r w:rsidR="00132C6D" w:rsidRPr="000076AF">
        <w:rPr>
          <w:rFonts w:asciiTheme="minorHAnsi" w:hAnsiTheme="minorHAnsi" w:cs="Arial"/>
          <w:lang w:val="en-CA"/>
        </w:rPr>
        <w:instrText xml:space="preserve"> FORMTEXT </w:instrText>
      </w:r>
      <w:r w:rsidR="00AD63CD" w:rsidRPr="000076AF">
        <w:rPr>
          <w:rFonts w:asciiTheme="minorHAnsi" w:hAnsiTheme="minorHAnsi" w:cs="Arial"/>
        </w:rPr>
      </w:r>
      <w:r w:rsidR="00AD63CD" w:rsidRPr="000076AF">
        <w:rPr>
          <w:rFonts w:asciiTheme="minorHAnsi" w:hAnsiTheme="minorHAnsi" w:cs="Arial"/>
        </w:rPr>
        <w:fldChar w:fldCharType="separate"/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5F7453" w:rsidRPr="000076AF">
        <w:rPr>
          <w:rFonts w:asciiTheme="minorHAnsi" w:hAnsiTheme="minorHAnsi" w:cs="Arial"/>
        </w:rPr>
        <w:t> </w:t>
      </w:r>
      <w:r w:rsidR="00AD63CD" w:rsidRPr="000076AF">
        <w:rPr>
          <w:rFonts w:asciiTheme="minorHAnsi" w:hAnsiTheme="minorHAnsi" w:cs="Arial"/>
        </w:rPr>
        <w:fldChar w:fldCharType="end"/>
      </w:r>
      <w:bookmarkEnd w:id="0"/>
      <w:r w:rsidR="00DE4DA4" w:rsidRPr="000076AF">
        <w:rPr>
          <w:rFonts w:asciiTheme="minorHAnsi" w:hAnsiTheme="minorHAnsi"/>
          <w:b/>
          <w:lang w:val="en-CA"/>
        </w:rPr>
        <w:t xml:space="preserve"> </w:t>
      </w:r>
      <w:r w:rsidR="00DE4DA4" w:rsidRPr="000076AF">
        <w:rPr>
          <w:rFonts w:asciiTheme="minorHAnsi" w:hAnsiTheme="minorHAnsi" w:cs="Arial"/>
          <w:b/>
          <w:lang w:val="en-CA"/>
        </w:rPr>
        <w:t xml:space="preserve"> </w:t>
      </w:r>
    </w:p>
    <w:p w14:paraId="1BB436AC" w14:textId="58837292" w:rsidR="00FE733B" w:rsidRDefault="000076AF" w:rsidP="00AC7059">
      <w:pPr>
        <w:spacing w:before="120" w:after="120"/>
        <w:rPr>
          <w:rFonts w:asciiTheme="minorHAnsi" w:hAnsiTheme="minorHAnsi" w:cs="Arial"/>
          <w:lang w:val="en-CA"/>
        </w:rPr>
      </w:pPr>
      <w:r w:rsidRPr="000076AF">
        <w:rPr>
          <w:rFonts w:asciiTheme="minorHAnsi" w:hAnsiTheme="minorHAnsi" w:cs="Arial"/>
          <w:lang w:val="en-CA"/>
        </w:rPr>
        <w:t>Date:</w:t>
      </w:r>
      <w:r w:rsidR="003665D9" w:rsidRPr="00E96F57">
        <w:rPr>
          <w:rFonts w:asciiTheme="minorHAnsi" w:hAnsiTheme="minorHAnsi" w:cs="Arial"/>
          <w:lang w:val="en-CA"/>
        </w:rPr>
        <w:t xml:space="preserve"> ____________________________</w:t>
      </w:r>
      <w:r w:rsidR="00E96F57">
        <w:rPr>
          <w:rFonts w:asciiTheme="minorHAnsi" w:hAnsiTheme="minorHAnsi" w:cs="Arial"/>
          <w:lang w:val="en-CA"/>
        </w:rPr>
        <w:t xml:space="preserve">__     </w:t>
      </w:r>
      <w:r w:rsidRPr="000076AF">
        <w:rPr>
          <w:rFonts w:asciiTheme="minorHAnsi" w:hAnsiTheme="minorHAnsi" w:cs="Arial"/>
          <w:lang w:val="en-CA"/>
        </w:rPr>
        <w:t xml:space="preserve">Signature: </w:t>
      </w:r>
      <w:r w:rsidRPr="00E96F57">
        <w:rPr>
          <w:rFonts w:asciiTheme="minorHAnsi" w:hAnsiTheme="minorHAnsi" w:cs="Arial"/>
          <w:lang w:val="en-CA"/>
        </w:rPr>
        <w:t>_</w:t>
      </w:r>
      <w:r w:rsidR="003665D9" w:rsidRPr="00E96F57">
        <w:rPr>
          <w:rFonts w:asciiTheme="minorHAnsi" w:hAnsiTheme="minorHAnsi" w:cs="Arial"/>
          <w:lang w:val="en-CA"/>
        </w:rPr>
        <w:t>_____________________________________________</w:t>
      </w:r>
      <w:r w:rsidR="00E96F57">
        <w:rPr>
          <w:rFonts w:asciiTheme="minorHAnsi" w:hAnsiTheme="minorHAnsi" w:cs="Arial"/>
          <w:lang w:val="en-CA"/>
        </w:rPr>
        <w:t>______</w:t>
      </w:r>
    </w:p>
    <w:p w14:paraId="45CF29E6" w14:textId="378734BF" w:rsidR="00230F06" w:rsidRDefault="00230F06" w:rsidP="00AC7059">
      <w:pPr>
        <w:spacing w:before="120" w:after="120"/>
        <w:rPr>
          <w:rFonts w:asciiTheme="minorHAnsi" w:hAnsiTheme="minorHAnsi" w:cs="Arial"/>
          <w:lang w:val="en-CA"/>
        </w:rPr>
      </w:pPr>
    </w:p>
    <w:p w14:paraId="58FF5535" w14:textId="77777777" w:rsidR="00230F06" w:rsidRPr="00AC7059" w:rsidRDefault="00230F06" w:rsidP="00AC7059">
      <w:pPr>
        <w:spacing w:before="120" w:after="120"/>
        <w:rPr>
          <w:rFonts w:asciiTheme="minorHAnsi" w:hAnsiTheme="minorHAnsi"/>
          <w:b/>
          <w:lang w:val="en-CA"/>
        </w:rPr>
      </w:pPr>
    </w:p>
    <w:p w14:paraId="6BA21320" w14:textId="4242FA32" w:rsidR="00621FA1" w:rsidRPr="00AB3923" w:rsidRDefault="00AC7059" w:rsidP="003665D9">
      <w:pPr>
        <w:pStyle w:val="Heading2"/>
        <w:rPr>
          <w:rFonts w:asciiTheme="minorHAnsi" w:hAnsiTheme="minorHAnsi" w:cs="Arial"/>
          <w:color w:val="4472C4" w:themeColor="accent5"/>
          <w:sz w:val="20"/>
          <w:szCs w:val="22"/>
          <w:u w:val="single"/>
          <w:lang w:val="en-CA"/>
        </w:rPr>
      </w:pPr>
      <w:r>
        <w:rPr>
          <w:rFonts w:cs="Arial"/>
          <w:noProof/>
          <w:sz w:val="18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6E997" wp14:editId="7A947ED8">
                <wp:simplePos x="0" y="0"/>
                <wp:positionH relativeFrom="column">
                  <wp:posOffset>-220641</wp:posOffset>
                </wp:positionH>
                <wp:positionV relativeFrom="paragraph">
                  <wp:posOffset>-50061</wp:posOffset>
                </wp:positionV>
                <wp:extent cx="7397750" cy="1225550"/>
                <wp:effectExtent l="0" t="0" r="127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7750" cy="122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0DA3C3" id="Rectangle 2" o:spid="_x0000_s1026" style="position:absolute;margin-left:-17.35pt;margin-top:-3.95pt;width:582.5pt;height:9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" filled="f" strokecolor="#92d050" strokeweight="1pt"/>
            </w:pict>
          </mc:Fallback>
        </mc:AlternateContent>
      </w:r>
      <w:r w:rsidR="002E7512" w:rsidRPr="00AB3923">
        <w:rPr>
          <w:rFonts w:asciiTheme="minorHAnsi" w:hAnsiTheme="minorHAnsi" w:cs="Arial"/>
          <w:color w:val="4472C4" w:themeColor="accent5"/>
          <w:sz w:val="20"/>
          <w:szCs w:val="22"/>
          <w:u w:val="single"/>
          <w:lang w:val="en-CA"/>
        </w:rPr>
        <w:t>Reserved for Administration</w:t>
      </w:r>
    </w:p>
    <w:p w14:paraId="43C4A261" w14:textId="77777777" w:rsidR="00FE733B" w:rsidRPr="00AB3923" w:rsidRDefault="00FE733B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</w:p>
    <w:p w14:paraId="69964D1C" w14:textId="77777777" w:rsidR="00621FA1" w:rsidRPr="00AB3923" w:rsidRDefault="00FC00CD" w:rsidP="00621FA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  <w:r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Received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by: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_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Date: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_________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_  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</w:t>
      </w:r>
      <w:r w:rsidR="0001060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Sent </w:t>
      </w:r>
      <w:r w:rsidR="00764FA0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by</w:t>
      </w:r>
      <w:r w:rsidR="0001060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email 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   </w:t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AD63CD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In person      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instrText xml:space="preserve"> FORMCHECKBOX </w:instrText>
      </w:r>
      <w:r w:rsidR="00000000">
        <w:rPr>
          <w:rFonts w:asciiTheme="minorHAnsi" w:hAnsiTheme="minorHAnsi" w:cs="Arial"/>
          <w:i/>
          <w:color w:val="4472C4" w:themeColor="accent5"/>
          <w:szCs w:val="22"/>
        </w:rPr>
      </w:r>
      <w:r w:rsidR="00000000">
        <w:rPr>
          <w:rFonts w:asciiTheme="minorHAnsi" w:hAnsiTheme="minorHAnsi" w:cs="Arial"/>
          <w:i/>
          <w:color w:val="4472C4" w:themeColor="accent5"/>
          <w:szCs w:val="22"/>
        </w:rPr>
        <w:fldChar w:fldCharType="separate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</w:rPr>
        <w:fldChar w:fldCharType="end"/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</w:t>
      </w:r>
      <w:r w:rsidR="00764FA0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Admin</w:t>
      </w:r>
      <w:r w:rsidR="000076AF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. Corrections</w:t>
      </w:r>
    </w:p>
    <w:p w14:paraId="46191E43" w14:textId="77777777" w:rsidR="00FF0AF1" w:rsidRPr="00AB3923" w:rsidRDefault="00FF0AF1">
      <w:pPr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</w:p>
    <w:p w14:paraId="4CAACA2E" w14:textId="77777777" w:rsidR="0046653A" w:rsidRPr="00AB3923" w:rsidRDefault="00FC00CD">
      <w:pPr>
        <w:rPr>
          <w:rFonts w:asciiTheme="minorHAnsi" w:hAnsiTheme="minorHAnsi" w:cs="Arial"/>
          <w:i/>
          <w:color w:val="4472C4" w:themeColor="accent5"/>
          <w:szCs w:val="22"/>
          <w:lang w:val="en-CA"/>
        </w:rPr>
      </w:pPr>
      <w:r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Processed</w:t>
      </w:r>
      <w:r w:rsidR="002E7512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 by</w:t>
      </w:r>
      <w:r w:rsidR="0046653A" w:rsidRPr="00AB3923">
        <w:rPr>
          <w:rFonts w:asciiTheme="minorHAnsi" w:hAnsiTheme="minorHAnsi" w:cs="Arial"/>
          <w:color w:val="4472C4" w:themeColor="accent5"/>
          <w:szCs w:val="22"/>
          <w:lang w:val="en-CA"/>
        </w:rPr>
        <w:t xml:space="preserve">: 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__________</w:t>
      </w:r>
      <w:r w:rsidR="0046653A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ab/>
        <w:t>Date</w:t>
      </w:r>
      <w:r w:rsidR="00AB3923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>: ____________</w:t>
      </w:r>
      <w:r w:rsidR="00621FA1" w:rsidRPr="00AB3923">
        <w:rPr>
          <w:rFonts w:asciiTheme="minorHAnsi" w:hAnsiTheme="minorHAnsi" w:cs="Arial"/>
          <w:i/>
          <w:color w:val="4472C4" w:themeColor="accent5"/>
          <w:szCs w:val="22"/>
          <w:lang w:val="en-CA"/>
        </w:rPr>
        <w:t xml:space="preserve">__  </w:t>
      </w:r>
    </w:p>
    <w:p w14:paraId="4F1B1862" w14:textId="77777777" w:rsidR="000076AF" w:rsidRPr="00AB3923" w:rsidRDefault="000076AF" w:rsidP="000076AF">
      <w:pPr>
        <w:rPr>
          <w:rFonts w:asciiTheme="minorHAnsi" w:hAnsiTheme="minorHAnsi"/>
          <w:color w:val="4472C4" w:themeColor="accent5"/>
          <w:szCs w:val="22"/>
          <w:lang w:val="en-CA"/>
        </w:rPr>
      </w:pPr>
    </w:p>
    <w:p w14:paraId="5D8340FD" w14:textId="77777777" w:rsidR="007D5CF5" w:rsidRPr="00AB3923" w:rsidRDefault="00AB3923">
      <w:pPr>
        <w:rPr>
          <w:rFonts w:asciiTheme="minorHAnsi" w:hAnsiTheme="minorHAnsi"/>
          <w:color w:val="4472C4" w:themeColor="accent5"/>
          <w:szCs w:val="22"/>
          <w:lang w:val="en-CA"/>
        </w:rPr>
      </w:pPr>
      <w:r w:rsidRPr="00AB3923">
        <w:rPr>
          <w:rFonts w:asciiTheme="minorHAnsi" w:hAnsiTheme="minorHAnsi"/>
          <w:color w:val="4472C4" w:themeColor="accent5"/>
          <w:szCs w:val="22"/>
          <w:lang w:val="en-CA"/>
        </w:rPr>
        <w:t>Calculation:</w:t>
      </w:r>
      <w:r w:rsidR="000076AF" w:rsidRPr="00AB3923">
        <w:rPr>
          <w:rFonts w:asciiTheme="minorHAnsi" w:hAnsiTheme="minorHAnsi"/>
          <w:color w:val="4472C4" w:themeColor="accent5"/>
          <w:szCs w:val="22"/>
          <w:lang w:val="en-CA"/>
        </w:rPr>
        <w:t xml:space="preserve"> ______________________________________________________________ </w:t>
      </w:r>
    </w:p>
    <w:sectPr w:rsidR="007D5CF5" w:rsidRPr="00AB3923" w:rsidSect="007D5CF5">
      <w:headerReference w:type="default" r:id="rId10"/>
      <w:pgSz w:w="12240" w:h="15840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857E0" w14:textId="77777777" w:rsidR="00E95CA5" w:rsidRDefault="00E95CA5" w:rsidP="00BA5415">
      <w:r>
        <w:separator/>
      </w:r>
    </w:p>
  </w:endnote>
  <w:endnote w:type="continuationSeparator" w:id="0">
    <w:p w14:paraId="75FBDB23" w14:textId="77777777" w:rsidR="00E95CA5" w:rsidRDefault="00E95CA5" w:rsidP="00BA5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E374B" w14:textId="77777777" w:rsidR="00E95CA5" w:rsidRDefault="00E95CA5" w:rsidP="00BA5415">
      <w:r>
        <w:separator/>
      </w:r>
    </w:p>
  </w:footnote>
  <w:footnote w:type="continuationSeparator" w:id="0">
    <w:p w14:paraId="2A2B9C49" w14:textId="77777777" w:rsidR="00E95CA5" w:rsidRDefault="00E95CA5" w:rsidP="00BA5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FD2C" w14:textId="77777777" w:rsidR="00BA5415" w:rsidRPr="00BA5415" w:rsidRDefault="00072E83" w:rsidP="00BA5415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14:paraId="4B293FB3" w14:textId="77777777" w:rsidR="00BA5415" w:rsidRDefault="00BA5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9.75pt;height:9.75pt" o:bullet="t">
        <v:imagedata r:id="rId1" o:title="BD21298_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ascii="Wingdings" w:hAnsi="Wingdings" w:hint="default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504982">
    <w:abstractNumId w:val="4"/>
  </w:num>
  <w:num w:numId="2" w16cid:durableId="2100639465">
    <w:abstractNumId w:val="3"/>
  </w:num>
  <w:num w:numId="3" w16cid:durableId="1981880908">
    <w:abstractNumId w:val="5"/>
  </w:num>
  <w:num w:numId="4" w16cid:durableId="1167399599">
    <w:abstractNumId w:val="1"/>
  </w:num>
  <w:num w:numId="5" w16cid:durableId="172303521">
    <w:abstractNumId w:val="6"/>
  </w:num>
  <w:num w:numId="6" w16cid:durableId="1762287892">
    <w:abstractNumId w:val="2"/>
  </w:num>
  <w:num w:numId="7" w16cid:durableId="1173447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923"/>
    <w:rsid w:val="000F3718"/>
    <w:rsid w:val="001112CD"/>
    <w:rsid w:val="00132C6D"/>
    <w:rsid w:val="00156B66"/>
    <w:rsid w:val="001658EC"/>
    <w:rsid w:val="001972F3"/>
    <w:rsid w:val="001A3576"/>
    <w:rsid w:val="001A4BB4"/>
    <w:rsid w:val="001E326C"/>
    <w:rsid w:val="001F7C3C"/>
    <w:rsid w:val="00214E05"/>
    <w:rsid w:val="00230F06"/>
    <w:rsid w:val="00246CAD"/>
    <w:rsid w:val="00257EB0"/>
    <w:rsid w:val="00271265"/>
    <w:rsid w:val="002E7512"/>
    <w:rsid w:val="0030028D"/>
    <w:rsid w:val="003276EA"/>
    <w:rsid w:val="003477EC"/>
    <w:rsid w:val="0034783D"/>
    <w:rsid w:val="00365B09"/>
    <w:rsid w:val="003665D9"/>
    <w:rsid w:val="00384419"/>
    <w:rsid w:val="003A5D18"/>
    <w:rsid w:val="003B3BB6"/>
    <w:rsid w:val="003B4781"/>
    <w:rsid w:val="003D3039"/>
    <w:rsid w:val="00400EF8"/>
    <w:rsid w:val="004216CC"/>
    <w:rsid w:val="00432399"/>
    <w:rsid w:val="004358E3"/>
    <w:rsid w:val="0046653A"/>
    <w:rsid w:val="004840EB"/>
    <w:rsid w:val="004879FF"/>
    <w:rsid w:val="004921D5"/>
    <w:rsid w:val="00494EE4"/>
    <w:rsid w:val="0049694A"/>
    <w:rsid w:val="004B4737"/>
    <w:rsid w:val="004B4C00"/>
    <w:rsid w:val="004D0FEB"/>
    <w:rsid w:val="0050020E"/>
    <w:rsid w:val="005642FC"/>
    <w:rsid w:val="005A71FC"/>
    <w:rsid w:val="005B7C4F"/>
    <w:rsid w:val="005F2D54"/>
    <w:rsid w:val="005F7453"/>
    <w:rsid w:val="00621FA1"/>
    <w:rsid w:val="0064386D"/>
    <w:rsid w:val="00655465"/>
    <w:rsid w:val="00660786"/>
    <w:rsid w:val="00676CA0"/>
    <w:rsid w:val="00686215"/>
    <w:rsid w:val="00696C13"/>
    <w:rsid w:val="006B3CAE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4E87"/>
    <w:rsid w:val="007D5CF5"/>
    <w:rsid w:val="007E1518"/>
    <w:rsid w:val="007F467E"/>
    <w:rsid w:val="00820E5D"/>
    <w:rsid w:val="00824511"/>
    <w:rsid w:val="008542F0"/>
    <w:rsid w:val="008959A2"/>
    <w:rsid w:val="009113D4"/>
    <w:rsid w:val="009735BA"/>
    <w:rsid w:val="00A226C9"/>
    <w:rsid w:val="00A953B7"/>
    <w:rsid w:val="00AB3923"/>
    <w:rsid w:val="00AB58F1"/>
    <w:rsid w:val="00AC7059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56E51"/>
    <w:rsid w:val="00C93CA9"/>
    <w:rsid w:val="00CA1B0F"/>
    <w:rsid w:val="00CB5E10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40440"/>
    <w:rsid w:val="00E73A55"/>
    <w:rsid w:val="00E77170"/>
    <w:rsid w:val="00E80D44"/>
    <w:rsid w:val="00E865C6"/>
    <w:rsid w:val="00E92E54"/>
    <w:rsid w:val="00E95CA5"/>
    <w:rsid w:val="00E9654B"/>
    <w:rsid w:val="00E96B58"/>
    <w:rsid w:val="00E96F57"/>
    <w:rsid w:val="00EA492F"/>
    <w:rsid w:val="00EA4F2A"/>
    <w:rsid w:val="00ED3311"/>
    <w:rsid w:val="00F440F9"/>
    <w:rsid w:val="00F4595E"/>
    <w:rsid w:val="00F7240D"/>
    <w:rsid w:val="00F81549"/>
    <w:rsid w:val="00FA592A"/>
    <w:rsid w:val="00FC00CD"/>
    <w:rsid w:val="00FC1168"/>
    <w:rsid w:val="00FE733B"/>
    <w:rsid w:val="00FF0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1CE62"/>
  <w15:chartTrackingRefBased/>
  <w15:docId w15:val="{90792138-A2BF-4C2A-A451-B5E2F736A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A5415"/>
    <w:rPr>
      <w:lang w:eastAsia="fr-FR"/>
    </w:rPr>
  </w:style>
  <w:style w:type="paragraph" w:customStyle="1" w:styleId="DecimalAligned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customStyle="1" w:styleId="FootnoteTextChar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438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3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campjour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DDE4-9F00-4329-9E12-36BD3992B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6</Words>
  <Characters>2878</Characters>
  <Application>Microsoft Office Word</Application>
  <DocSecurity>0</DocSecurity>
  <Lines>411</Lines>
  <Paragraphs>2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olitique de traitement des demandes</vt:lpstr>
      <vt:lpstr>Politique de traitement des demandes</vt:lpstr>
    </vt:vector>
  </TitlesOfParts>
  <Company>e</Company>
  <LinksUpToDate>false</LinksUpToDate>
  <CharactersWithSpaces>3217</CharactersWithSpaces>
  <SharedDoc>false</SharedDoc>
  <HLinks>
    <vt:vector size="6" baseType="variant">
      <vt:variant>
        <vt:i4>131156</vt:i4>
      </vt:variant>
      <vt:variant>
        <vt:i4>0</vt:i4>
      </vt:variant>
      <vt:variant>
        <vt:i4>0</vt:i4>
      </vt:variant>
      <vt:variant>
        <vt:i4>5</vt:i4>
      </vt:variant>
      <vt:variant>
        <vt:lpwstr>mailto:supercam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que de traitement des demandes</dc:title>
  <dc:subject/>
  <dc:creator>d</dc:creator>
  <cp:keywords/>
  <cp:lastModifiedBy>Eric Czerniecki</cp:lastModifiedBy>
  <cp:revision>4</cp:revision>
  <cp:lastPrinted>2020-02-06T16:05:00Z</cp:lastPrinted>
  <dcterms:created xsi:type="dcterms:W3CDTF">2023-01-06T18:54:00Z</dcterms:created>
  <dcterms:modified xsi:type="dcterms:W3CDTF">2023-04-2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c7814337a51c92ac7b3e8539700817c5b00744fea1ed96c0640a854b4973c</vt:lpwstr>
  </property>
</Properties>
</file>